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2077" w:rsidRDefault="00112D37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  <w:lang w:eastAsia="zh-CN"/>
        </w:rPr>
        <w:drawing>
          <wp:anchor distT="0" distB="0" distL="114300" distR="114300" simplePos="0" relativeHeight="251658257" behindDoc="0" locked="0" layoutInCell="1" allowOverlap="1">
            <wp:simplePos x="0" y="0"/>
            <wp:positionH relativeFrom="page">
              <wp:posOffset>5929629</wp:posOffset>
            </wp:positionH>
            <wp:positionV relativeFrom="paragraph">
              <wp:posOffset>-311150</wp:posOffset>
            </wp:positionV>
            <wp:extent cx="928369" cy="928369"/>
            <wp:effectExtent l="0" t="0" r="0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8369" cy="92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7D2077" w:rsidRDefault="007D20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7D20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7D20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7D2077">
      <w:pPr>
        <w:spacing w:after="51"/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112D37">
      <w:pPr>
        <w:ind w:left="92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t>Analy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t</w:t>
      </w:r>
      <w:r>
        <w:rPr>
          <w:rFonts w:ascii="Times New Roman" w:hAnsi="Times New Roman" w:cs="Times New Roman"/>
          <w:color w:val="000000"/>
          <w:sz w:val="40"/>
          <w:szCs w:val="40"/>
        </w:rPr>
        <w:t xml:space="preserve">ics &amp; </w:t>
      </w:r>
      <w:r>
        <w:rPr>
          <w:rFonts w:ascii="Times New Roman" w:hAnsi="Times New Roman" w:cs="Times New Roman"/>
          <w:color w:val="000000"/>
          <w:spacing w:val="-3"/>
          <w:sz w:val="40"/>
          <w:szCs w:val="40"/>
        </w:rPr>
        <w:t>B</w:t>
      </w:r>
      <w:r>
        <w:rPr>
          <w:rFonts w:ascii="Times New Roman" w:hAnsi="Times New Roman" w:cs="Times New Roman"/>
          <w:color w:val="000000"/>
          <w:sz w:val="40"/>
          <w:szCs w:val="40"/>
        </w:rPr>
        <w:t>usines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s</w:t>
      </w:r>
      <w:r>
        <w:rPr>
          <w:rFonts w:ascii="Times New Roman" w:hAnsi="Times New Roman" w:cs="Times New Roman"/>
          <w:color w:val="000000"/>
          <w:sz w:val="40"/>
          <w:szCs w:val="40"/>
        </w:rPr>
        <w:t xml:space="preserve"> Inte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l</w:t>
      </w:r>
      <w:r>
        <w:rPr>
          <w:rFonts w:ascii="Times New Roman" w:hAnsi="Times New Roman" w:cs="Times New Roman"/>
          <w:color w:val="000000"/>
          <w:sz w:val="40"/>
          <w:szCs w:val="40"/>
        </w:rPr>
        <w:t>l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i</w:t>
      </w:r>
      <w:r>
        <w:rPr>
          <w:rFonts w:ascii="Times New Roman" w:hAnsi="Times New Roman" w:cs="Times New Roman"/>
          <w:color w:val="000000"/>
          <w:sz w:val="40"/>
          <w:szCs w:val="40"/>
        </w:rPr>
        <w:t xml:space="preserve">gence 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E</w:t>
      </w:r>
      <w:r>
        <w:rPr>
          <w:rFonts w:ascii="Times New Roman" w:hAnsi="Times New Roman" w:cs="Times New Roman"/>
          <w:color w:val="000000"/>
          <w:sz w:val="40"/>
          <w:szCs w:val="40"/>
        </w:rPr>
        <w:t xml:space="preserve">xercise  </w:t>
      </w:r>
    </w:p>
    <w:p w:rsidR="007D2077" w:rsidRDefault="00112D37">
      <w:pPr>
        <w:spacing w:before="96" w:line="317" w:lineRule="exact"/>
        <w:ind w:left="920" w:right="1156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ank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u for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r interest in joining our team as an Ana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ics &amp; Business </w:t>
      </w:r>
      <w:proofErr w:type="gramStart"/>
      <w:r>
        <w:rPr>
          <w:rFonts w:ascii="Times New Roman" w:hAnsi="Times New Roman" w:cs="Times New Roman"/>
          <w:color w:val="000000"/>
          <w:spacing w:val="-5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>ntelli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nce  </w:t>
      </w:r>
      <w:proofErr w:type="gramEnd"/>
      <w:r>
        <w:br w:type="textWrapping" w:clear="all"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nsultant. You have been selected to participate in the next step in this selection process. </w:t>
      </w:r>
      <w:proofErr w:type="gramStart"/>
      <w:r>
        <w:rPr>
          <w:rFonts w:ascii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  </w:t>
      </w:r>
      <w:r>
        <w:rPr>
          <w:rFonts w:ascii="Times New Roman" w:hAnsi="Times New Roman" w:cs="Times New Roman"/>
          <w:color w:val="000000"/>
          <w:sz w:val="24"/>
          <w:szCs w:val="24"/>
        </w:rPr>
        <w:t>order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for us to assess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r skills in data ana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ics, we would like to invite 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 to participate in  the followin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xercise. This exercise is desi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ed to assess </w:t>
      </w:r>
      <w:proofErr w:type="gramStart"/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r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:  </w:t>
      </w:r>
    </w:p>
    <w:p w:rsidR="007D2077" w:rsidRDefault="007D2077">
      <w:pPr>
        <w:spacing w:after="91"/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112D37">
      <w:pPr>
        <w:ind w:left="128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Arial" w:hAnsi="Arial" w:cs="Arial"/>
          <w:color w:val="000000"/>
          <w:spacing w:val="2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Knowled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>e of a data science pro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>ramming lan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>ua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>e such as R or P</w:t>
      </w:r>
      <w:r>
        <w:rPr>
          <w:rFonts w:ascii="Times New Roman" w:hAnsi="Times New Roman" w:cs="Times New Roman"/>
          <w:color w:val="000000"/>
          <w:spacing w:val="-7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on  </w:t>
      </w:r>
    </w:p>
    <w:p w:rsidR="007D2077" w:rsidRDefault="00112D37">
      <w:pPr>
        <w:ind w:left="128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Arial" w:hAnsi="Arial" w:cs="Arial"/>
          <w:color w:val="000000"/>
          <w:spacing w:val="2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Knowled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>e 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 quantitative, qualitative, and statistical research methods  </w:t>
      </w:r>
    </w:p>
    <w:p w:rsidR="007D2077" w:rsidRDefault="00112D37">
      <w:pPr>
        <w:ind w:left="128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Arial" w:hAnsi="Arial" w:cs="Arial"/>
          <w:color w:val="000000"/>
          <w:spacing w:val="2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Knowled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 of data visualization techniques and best practices  </w:t>
      </w:r>
    </w:p>
    <w:p w:rsidR="007D2077" w:rsidRDefault="00112D37">
      <w:pPr>
        <w:spacing w:line="319" w:lineRule="exact"/>
        <w:ind w:left="1280" w:right="2143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-</w:t>
      </w:r>
      <w:r>
        <w:rPr>
          <w:rFonts w:ascii="Arial" w:hAnsi="Arial" w:cs="Arial"/>
          <w:color w:val="000000"/>
          <w:spacing w:val="2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bilit</w:t>
      </w:r>
      <w:r>
        <w:rPr>
          <w:rFonts w:ascii="Times New Roman" w:hAnsi="Times New Roman" w:cs="Times New Roman"/>
          <w:color w:val="000000"/>
          <w:spacing w:val="-7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conduct and communicate data ana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is in an understandable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way  -</w:t>
      </w:r>
      <w:proofErr w:type="gramEnd"/>
      <w:r>
        <w:rPr>
          <w:rFonts w:ascii="Arial" w:hAnsi="Arial" w:cs="Arial"/>
          <w:color w:val="000000"/>
          <w:spacing w:val="2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bilit</w:t>
      </w:r>
      <w:r>
        <w:rPr>
          <w:rFonts w:ascii="Times New Roman" w:hAnsi="Times New Roman" w:cs="Times New Roman"/>
          <w:color w:val="000000"/>
          <w:spacing w:val="-7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clean and ana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ze large and varied data  </w:t>
      </w:r>
    </w:p>
    <w:p w:rsidR="007D2077" w:rsidRDefault="007D2077">
      <w:pPr>
        <w:spacing w:after="92"/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112D37">
      <w:pPr>
        <w:ind w:left="92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terview selection will be based on the submitted results.  </w:t>
      </w:r>
    </w:p>
    <w:p w:rsidR="007D2077" w:rsidRDefault="007D20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7D2077">
      <w:pPr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112D37">
      <w:pPr>
        <w:spacing w:after="268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2" behindDoc="0" locked="0" layoutInCell="1" allowOverlap="1">
                <wp:simplePos x="0" y="0"/>
                <wp:positionH relativeFrom="page">
                  <wp:posOffset>914704</wp:posOffset>
                </wp:positionH>
                <wp:positionV relativeFrom="paragraph">
                  <wp:posOffset>1650</wp:posOffset>
                </wp:positionV>
                <wp:extent cx="3048" cy="3049"/>
                <wp:effectExtent l="0" t="0" r="0" b="0"/>
                <wp:wrapNone/>
                <wp:docPr id="102" name="Freeform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9">
                              <a:moveTo>
                                <a:pt x="0" y="3049"/>
                              </a:moveTo>
                              <a:lnTo>
                                <a:pt x="3048" y="3049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2" o:spid="_x0000_s1026" style="position:absolute;margin-left:1in;margin-top:.15pt;width:.25pt;height:.25pt;z-index:25165832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" path="m,3049r3048,l3048,,,,,3049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3" behindDoc="0" locked="0" layoutInCell="1" allowOverlap="1">
                <wp:simplePos x="0" y="0"/>
                <wp:positionH relativeFrom="page">
                  <wp:posOffset>917752</wp:posOffset>
                </wp:positionH>
                <wp:positionV relativeFrom="paragraph">
                  <wp:posOffset>1650</wp:posOffset>
                </wp:positionV>
                <wp:extent cx="5938393" cy="3049"/>
                <wp:effectExtent l="0" t="0" r="0" b="0"/>
                <wp:wrapNone/>
                <wp:docPr id="103" name="Freeform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8393" cy="304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38393" h="3049">
                              <a:moveTo>
                                <a:pt x="0" y="3049"/>
                              </a:moveTo>
                              <a:lnTo>
                                <a:pt x="5938393" y="3049"/>
                              </a:lnTo>
                              <a:lnTo>
                                <a:pt x="5938393" y="0"/>
                              </a:lnTo>
                              <a:lnTo>
                                <a:pt x="0" y="0"/>
                              </a:lnTo>
                              <a:lnTo>
                                <a:pt x="0" y="3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3" o:spid="_x0000_s1026" style="position:absolute;margin-left:72.25pt;margin-top:.15pt;width:467.6pt;height:.25pt;z-index:25165832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938393,3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" path="m,3049r5938393,l5938393,,,,,3049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6" behindDoc="0" locked="0" layoutInCell="1" allowOverlap="1">
                <wp:simplePos x="0" y="0"/>
                <wp:positionH relativeFrom="page">
                  <wp:posOffset>914704</wp:posOffset>
                </wp:positionH>
                <wp:positionV relativeFrom="paragraph">
                  <wp:posOffset>4698</wp:posOffset>
                </wp:positionV>
                <wp:extent cx="3048" cy="13716"/>
                <wp:effectExtent l="0" t="0" r="0" b="0"/>
                <wp:wrapNone/>
                <wp:docPr id="104" name="Freeform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1371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13716">
                              <a:moveTo>
                                <a:pt x="0" y="13716"/>
                              </a:moveTo>
                              <a:lnTo>
                                <a:pt x="3048" y="13716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137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4" o:spid="_x0000_s1026" style="position:absolute;margin-left:1in;margin-top:.35pt;width:.25pt;height:1.1pt;z-index:25165832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" path="m,13716r3048,l3048,,,,,13716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1" behindDoc="0" locked="0" layoutInCell="1" allowOverlap="1">
                <wp:simplePos x="0" y="0"/>
                <wp:positionH relativeFrom="page">
                  <wp:posOffset>914704</wp:posOffset>
                </wp:positionH>
                <wp:positionV relativeFrom="paragraph">
                  <wp:posOffset>1650</wp:posOffset>
                </wp:positionV>
                <wp:extent cx="3048" cy="3049"/>
                <wp:effectExtent l="0" t="0" r="0" b="0"/>
                <wp:wrapNone/>
                <wp:docPr id="105" name="Freeform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9">
                              <a:moveTo>
                                <a:pt x="0" y="3049"/>
                              </a:moveTo>
                              <a:lnTo>
                                <a:pt x="3048" y="3049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5" o:spid="_x0000_s1026" style="position:absolute;margin-left:1in;margin-top:.15pt;width:.25pt;height:.25pt;z-index:25165832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" path="m,3049r3048,l3048,,,,,3049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18" behindDoc="0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270</wp:posOffset>
                </wp:positionV>
                <wp:extent cx="5943600" cy="19684"/>
                <wp:effectExtent l="0" t="0" r="0" b="0"/>
                <wp:wrapNone/>
                <wp:docPr id="106" name="Freeform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684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43600" h="19684">
                              <a:moveTo>
                                <a:pt x="0" y="19684"/>
                              </a:moveTo>
                              <a:lnTo>
                                <a:pt x="5943600" y="19684"/>
                              </a:lnTo>
                              <a:lnTo>
                                <a:pt x="5943600" y="0"/>
                              </a:lnTo>
                              <a:lnTo>
                                <a:pt x="0" y="0"/>
                              </a:lnTo>
                              <a:lnTo>
                                <a:pt x="0" y="1968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6" o:spid="_x0000_s1026" style="position:absolute;margin-left:1in;margin-top:.1pt;width:468pt;height:1.55pt;z-index:25165831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943600,19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" path="m,19684r5943600,l5943600,,,,,19684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7" behindDoc="0" locked="0" layoutInCell="1" allowOverlap="1">
                <wp:simplePos x="0" y="0"/>
                <wp:positionH relativeFrom="page">
                  <wp:posOffset>6856221</wp:posOffset>
                </wp:positionH>
                <wp:positionV relativeFrom="paragraph">
                  <wp:posOffset>4698</wp:posOffset>
                </wp:positionV>
                <wp:extent cx="3048" cy="13716"/>
                <wp:effectExtent l="0" t="0" r="0" b="0"/>
                <wp:wrapNone/>
                <wp:docPr id="107" name="Freeform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13716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13716">
                              <a:moveTo>
                                <a:pt x="0" y="13716"/>
                              </a:moveTo>
                              <a:lnTo>
                                <a:pt x="3048" y="13716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137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4E4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7" o:spid="_x0000_s1026" style="position:absolute;margin-left:539.85pt;margin-top:.35pt;width:.25pt;height:1.1pt;z-index:251658327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" path="m,13716r3048,l3048,,,,,13716xe" fillcolor="#e4e4e4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5" behindDoc="0" locked="0" layoutInCell="1" allowOverlap="1">
                <wp:simplePos x="0" y="0"/>
                <wp:positionH relativeFrom="page">
                  <wp:posOffset>6856221</wp:posOffset>
                </wp:positionH>
                <wp:positionV relativeFrom="paragraph">
                  <wp:posOffset>1650</wp:posOffset>
                </wp:positionV>
                <wp:extent cx="3048" cy="3049"/>
                <wp:effectExtent l="0" t="0" r="0" b="0"/>
                <wp:wrapNone/>
                <wp:docPr id="108" name="Freeform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9">
                              <a:moveTo>
                                <a:pt x="0" y="3049"/>
                              </a:moveTo>
                              <a:lnTo>
                                <a:pt x="3048" y="3049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8" o:spid="_x0000_s1026" style="position:absolute;margin-left:539.85pt;margin-top:.15pt;width:.25pt;height:.25pt;z-index:25165832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" path="m,3049r3048,l3048,,,,,3049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4" behindDoc="0" locked="0" layoutInCell="1" allowOverlap="1">
                <wp:simplePos x="0" y="0"/>
                <wp:positionH relativeFrom="page">
                  <wp:posOffset>6856221</wp:posOffset>
                </wp:positionH>
                <wp:positionV relativeFrom="paragraph">
                  <wp:posOffset>1650</wp:posOffset>
                </wp:positionV>
                <wp:extent cx="3048" cy="3049"/>
                <wp:effectExtent l="0" t="0" r="0" b="0"/>
                <wp:wrapNone/>
                <wp:docPr id="109" name="Freeform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9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9">
                              <a:moveTo>
                                <a:pt x="0" y="3049"/>
                              </a:moveTo>
                              <a:lnTo>
                                <a:pt x="3048" y="3049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4E4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09" o:spid="_x0000_s1026" style="position:absolute;margin-left:539.85pt;margin-top:.15pt;width:.25pt;height:.25pt;z-index:2516583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" path="m,3049r3048,l3048,,,,,3049xe" fillcolor="#e4e4e4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30" behindDoc="0" locked="0" layoutInCell="1" allowOverlap="1">
                <wp:simplePos x="0" y="0"/>
                <wp:positionH relativeFrom="page">
                  <wp:posOffset>917752</wp:posOffset>
                </wp:positionH>
                <wp:positionV relativeFrom="paragraph">
                  <wp:posOffset>18415</wp:posOffset>
                </wp:positionV>
                <wp:extent cx="5938393" cy="3048"/>
                <wp:effectExtent l="0" t="0" r="0" b="0"/>
                <wp:wrapNone/>
                <wp:docPr id="110" name="Freeform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8393" cy="30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38393" h="3048">
                              <a:moveTo>
                                <a:pt x="0" y="3048"/>
                              </a:moveTo>
                              <a:lnTo>
                                <a:pt x="5938393" y="3048"/>
                              </a:lnTo>
                              <a:lnTo>
                                <a:pt x="5938393" y="0"/>
                              </a:lnTo>
                              <a:lnTo>
                                <a:pt x="0" y="0"/>
                              </a:lnTo>
                              <a:lnTo>
                                <a:pt x="0" y="30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4E4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10" o:spid="_x0000_s1026" style="position:absolute;margin-left:72.25pt;margin-top:1.45pt;width:467.6pt;height:.25pt;z-index:25165833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5938393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" path="m,3048r5938393,l5938393,,,,,3048xe" fillcolor="#e4e4e4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9" behindDoc="0" locked="0" layoutInCell="1" allowOverlap="1">
                <wp:simplePos x="0" y="0"/>
                <wp:positionH relativeFrom="page">
                  <wp:posOffset>914704</wp:posOffset>
                </wp:positionH>
                <wp:positionV relativeFrom="paragraph">
                  <wp:posOffset>18415</wp:posOffset>
                </wp:positionV>
                <wp:extent cx="3048" cy="3048"/>
                <wp:effectExtent l="0" t="0" r="0" b="0"/>
                <wp:wrapNone/>
                <wp:docPr id="111" name="Freeform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8">
                              <a:moveTo>
                                <a:pt x="0" y="3048"/>
                              </a:moveTo>
                              <a:lnTo>
                                <a:pt x="3048" y="3048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4E4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11" o:spid="_x0000_s1026" style="position:absolute;margin-left:1in;margin-top:1.45pt;width:.25pt;height:.25pt;z-index:251658329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" path="m,3048r3048,l3048,,,,,3048xe" fillcolor="#e4e4e4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28" behindDoc="0" locked="0" layoutInCell="1" allowOverlap="1">
                <wp:simplePos x="0" y="0"/>
                <wp:positionH relativeFrom="page">
                  <wp:posOffset>914704</wp:posOffset>
                </wp:positionH>
                <wp:positionV relativeFrom="paragraph">
                  <wp:posOffset>18415</wp:posOffset>
                </wp:positionV>
                <wp:extent cx="3048" cy="3048"/>
                <wp:effectExtent l="0" t="0" r="0" b="0"/>
                <wp:wrapNone/>
                <wp:docPr id="112" name="Freeform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8">
                              <a:moveTo>
                                <a:pt x="0" y="3048"/>
                              </a:moveTo>
                              <a:lnTo>
                                <a:pt x="3048" y="3048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A1A1A1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12" o:spid="_x0000_s1026" style="position:absolute;margin-left:1in;margin-top:1.45pt;width:.25pt;height:.25pt;z-index:2516583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" path="m,3048r3048,l3048,,,,,3048xe" fillcolor="#a1a1a1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32" behindDoc="0" locked="0" layoutInCell="1" allowOverlap="1">
                <wp:simplePos x="0" y="0"/>
                <wp:positionH relativeFrom="page">
                  <wp:posOffset>6856221</wp:posOffset>
                </wp:positionH>
                <wp:positionV relativeFrom="paragraph">
                  <wp:posOffset>18415</wp:posOffset>
                </wp:positionV>
                <wp:extent cx="3048" cy="3048"/>
                <wp:effectExtent l="0" t="0" r="0" b="0"/>
                <wp:wrapNone/>
                <wp:docPr id="113" name="Freeform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8">
                              <a:moveTo>
                                <a:pt x="0" y="3048"/>
                              </a:moveTo>
                              <a:lnTo>
                                <a:pt x="3048" y="3048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4E4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13" o:spid="_x0000_s1026" style="position:absolute;margin-left:539.85pt;margin-top:1.45pt;width:.25pt;height:.25pt;z-index:2516583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" path="m,3048r3048,l3048,,,,,3048xe" fillcolor="#e4e4e4" stroked="f" strokeweight="1pt">
                <v:path arrowok="t"/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331" behindDoc="0" locked="0" layoutInCell="1" allowOverlap="1">
                <wp:simplePos x="0" y="0"/>
                <wp:positionH relativeFrom="page">
                  <wp:posOffset>6856221</wp:posOffset>
                </wp:positionH>
                <wp:positionV relativeFrom="paragraph">
                  <wp:posOffset>18415</wp:posOffset>
                </wp:positionV>
                <wp:extent cx="3048" cy="3048"/>
                <wp:effectExtent l="0" t="0" r="0" b="0"/>
                <wp:wrapNone/>
                <wp:docPr id="114" name="Freeform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" cy="304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048" h="3048">
                              <a:moveTo>
                                <a:pt x="0" y="3048"/>
                              </a:moveTo>
                              <a:lnTo>
                                <a:pt x="3048" y="3048"/>
                              </a:lnTo>
                              <a:lnTo>
                                <a:pt x="3048" y="0"/>
                              </a:lnTo>
                              <a:lnTo>
                                <a:pt x="0" y="0"/>
                              </a:lnTo>
                              <a:lnTo>
                                <a:pt x="0" y="304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4E4E4">
                            <a:alpha val="100000"/>
                          </a:srgb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Freeform 114" o:spid="_x0000_s1026" style="position:absolute;margin-left:539.85pt;margin-top:1.45pt;width:.25pt;height:.25pt;z-index:25165833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3048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" path="m,3048r3048,l3048,,,,,3048xe" fillcolor="#e4e4e4" stroked="f" strokeweight="1pt">
                <v:path arrowok="t"/>
                <w10:wrap anchorx="page"/>
              </v:shape>
            </w:pict>
          </mc:Fallback>
        </mc:AlternateContent>
      </w:r>
    </w:p>
    <w:p w:rsidR="007D2077" w:rsidRDefault="00112D37">
      <w:pPr>
        <w:ind w:left="92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t>Inst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r</w:t>
      </w:r>
      <w:r>
        <w:rPr>
          <w:rFonts w:ascii="Times New Roman" w:hAnsi="Times New Roman" w:cs="Times New Roman"/>
          <w:color w:val="000000"/>
          <w:sz w:val="40"/>
          <w:szCs w:val="40"/>
        </w:rPr>
        <w:t>ucti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o</w:t>
      </w:r>
      <w:r>
        <w:rPr>
          <w:rFonts w:ascii="Times New Roman" w:hAnsi="Times New Roman" w:cs="Times New Roman"/>
          <w:color w:val="000000"/>
          <w:sz w:val="40"/>
          <w:szCs w:val="40"/>
        </w:rPr>
        <w:t>ns</w:t>
      </w:r>
      <w:r>
        <w:rPr>
          <w:rFonts w:ascii="Times New Roman" w:hAnsi="Times New Roman" w:cs="Times New Roman"/>
          <w:color w:val="000000"/>
          <w:spacing w:val="-2"/>
          <w:sz w:val="40"/>
          <w:szCs w:val="40"/>
        </w:rPr>
        <w:t>:</w:t>
      </w:r>
      <w:r>
        <w:rPr>
          <w:rFonts w:ascii="Times New Roman" w:hAnsi="Times New Roman" w:cs="Times New Roman"/>
          <w:color w:val="000000"/>
          <w:sz w:val="40"/>
          <w:szCs w:val="40"/>
        </w:rPr>
        <w:t xml:space="preserve">  </w:t>
      </w:r>
    </w:p>
    <w:p w:rsidR="007D2077" w:rsidRDefault="00112D37">
      <w:pPr>
        <w:spacing w:before="83"/>
        <w:ind w:left="92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dataset required for this exercise can be downloaded here:</w:t>
      </w:r>
      <w:hyperlink r:id="rId6" w:history="1">
        <w:r>
          <w:rPr>
            <w:rFonts w:ascii="Times New Roman" w:hAnsi="Times New Roman" w:cs="Times New Roman"/>
            <w:color w:val="000000"/>
            <w:sz w:val="24"/>
            <w:szCs w:val="24"/>
          </w:rPr>
          <w:t xml:space="preserve"> </w:t>
        </w:r>
        <w:r>
          <w:rPr>
            <w:rFonts w:ascii="Times New Roman" w:hAnsi="Times New Roman" w:cs="Times New Roman"/>
            <w:color w:val="1155CC"/>
            <w:sz w:val="24"/>
            <w:szCs w:val="24"/>
            <w:u w:val="single"/>
          </w:rPr>
          <w:t>Beer Reviews</w:t>
        </w:r>
        <w:r>
          <w:rPr>
            <w:rFonts w:ascii="Times New Roman" w:hAnsi="Times New Roman" w:cs="Times New Roman"/>
            <w:color w:val="000000"/>
            <w:sz w:val="24"/>
            <w:szCs w:val="24"/>
          </w:rPr>
          <w:t xml:space="preserve">  </w:t>
        </w:r>
      </w:hyperlink>
    </w:p>
    <w:p w:rsidR="007D2077" w:rsidRDefault="007D2077">
      <w:pPr>
        <w:spacing w:after="93"/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112D37">
      <w:pPr>
        <w:spacing w:line="319" w:lineRule="exact"/>
        <w:ind w:left="920" w:right="971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is dataset consists of approximatel</w:t>
      </w:r>
      <w:r>
        <w:rPr>
          <w:rFonts w:ascii="Times New Roman" w:hAnsi="Times New Roman" w:cs="Times New Roman"/>
          <w:color w:val="000000"/>
          <w:spacing w:val="-7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1.5 million beer reviews from Beer Advocate. Please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use  this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dataset to answer the followin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questions.  </w:t>
      </w:r>
    </w:p>
    <w:p w:rsidR="007D2077" w:rsidRDefault="007D2077">
      <w:pPr>
        <w:spacing w:after="88"/>
        <w:rPr>
          <w:rFonts w:ascii="Times New Roman" w:hAnsi="Times New Roman"/>
          <w:color w:val="000000" w:themeColor="text1"/>
          <w:sz w:val="24"/>
          <w:szCs w:val="24"/>
        </w:rPr>
      </w:pPr>
    </w:p>
    <w:p w:rsidR="007D2077" w:rsidRDefault="00112D37">
      <w:pPr>
        <w:ind w:left="128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1.</w:t>
      </w:r>
      <w:r>
        <w:rPr>
          <w:rFonts w:ascii="Arial" w:hAnsi="Arial" w:cs="Arial"/>
          <w:color w:val="000000"/>
          <w:spacing w:val="1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Which brewer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roduces the strongest beers b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BV%?  </w:t>
      </w:r>
    </w:p>
    <w:p w:rsidR="007D2077" w:rsidRPr="00786819" w:rsidRDefault="00464A84" w:rsidP="00464A84">
      <w:pPr>
        <w:rPr>
          <w:rFonts w:cstheme="minorHAnsi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color w:val="000000" w:themeColor="text1"/>
          <w:sz w:val="24"/>
          <w:szCs w:val="24"/>
        </w:rPr>
        <w:tab/>
      </w:r>
      <w:proofErr w:type="spellStart"/>
      <w:r w:rsidRPr="00786819">
        <w:rPr>
          <w:rFonts w:cstheme="minorHAnsi"/>
          <w:color w:val="000000"/>
          <w:sz w:val="24"/>
          <w:szCs w:val="17"/>
        </w:rPr>
        <w:t>Schorschbräu</w:t>
      </w:r>
      <w:proofErr w:type="spellEnd"/>
      <w:r w:rsidRPr="00786819">
        <w:rPr>
          <w:rFonts w:cstheme="minorHAnsi"/>
          <w:color w:val="000000"/>
          <w:sz w:val="24"/>
          <w:szCs w:val="17"/>
        </w:rPr>
        <w:t xml:space="preserve"> (</w:t>
      </w:r>
      <w:proofErr w:type="spellStart"/>
      <w:r w:rsidRPr="00786819">
        <w:rPr>
          <w:rFonts w:eastAsia="Times New Roman" w:cstheme="minorHAnsi"/>
          <w:color w:val="000000"/>
          <w:sz w:val="24"/>
          <w:szCs w:val="17"/>
          <w:lang w:eastAsia="zh-CN"/>
        </w:rPr>
        <w:t>Schorschbräu</w:t>
      </w:r>
      <w:proofErr w:type="spellEnd"/>
      <w:r w:rsidRPr="00786819">
        <w:rPr>
          <w:rFonts w:eastAsia="Times New Roman" w:cstheme="minorHAnsi"/>
          <w:color w:val="000000"/>
          <w:sz w:val="24"/>
          <w:szCs w:val="17"/>
          <w:lang w:eastAsia="zh-CN"/>
        </w:rPr>
        <w:t xml:space="preserve"> </w:t>
      </w:r>
      <w:proofErr w:type="spellStart"/>
      <w:r w:rsidRPr="00786819">
        <w:rPr>
          <w:rFonts w:eastAsia="Times New Roman" w:cstheme="minorHAnsi"/>
          <w:color w:val="000000"/>
          <w:sz w:val="24"/>
          <w:szCs w:val="17"/>
          <w:lang w:eastAsia="zh-CN"/>
        </w:rPr>
        <w:t>Schorschbock</w:t>
      </w:r>
      <w:proofErr w:type="spellEnd"/>
      <w:r w:rsidRPr="00786819">
        <w:rPr>
          <w:rFonts w:eastAsia="Times New Roman" w:cstheme="minorHAnsi"/>
          <w:color w:val="000000"/>
          <w:sz w:val="24"/>
          <w:szCs w:val="17"/>
          <w:lang w:eastAsia="zh-CN"/>
        </w:rPr>
        <w:t xml:space="preserve"> 57%)</w:t>
      </w:r>
    </w:p>
    <w:p w:rsidR="007D2077" w:rsidRDefault="00112D37">
      <w:pPr>
        <w:ind w:left="1280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2.</w:t>
      </w:r>
      <w:r>
        <w:rPr>
          <w:rFonts w:ascii="Arial" w:hAnsi="Arial" w:cs="Arial"/>
          <w:color w:val="000000"/>
          <w:spacing w:val="1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f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 had to pick 3 beers to recommend usin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n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is data, which would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u pick?  </w:t>
      </w:r>
    </w:p>
    <w:p w:rsidR="007D2077" w:rsidRDefault="00464A84">
      <w:pPr>
        <w:spacing w:after="89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color w:val="000000" w:themeColor="text1"/>
          <w:sz w:val="24"/>
          <w:szCs w:val="24"/>
        </w:rPr>
        <w:tab/>
      </w:r>
      <w:r w:rsidR="00DC4024">
        <w:rPr>
          <w:rFonts w:ascii="Times New Roman" w:hAnsi="Times New Roman"/>
          <w:color w:val="000000" w:themeColor="text1"/>
          <w:sz w:val="24"/>
          <w:szCs w:val="24"/>
        </w:rPr>
        <w:t xml:space="preserve">Gene’s American Brown Ale, Dos </w:t>
      </w:r>
      <w:proofErr w:type="spellStart"/>
      <w:r w:rsidR="00DC4024">
        <w:rPr>
          <w:rFonts w:ascii="Times New Roman" w:hAnsi="Times New Roman"/>
          <w:color w:val="000000" w:themeColor="text1"/>
          <w:sz w:val="24"/>
          <w:szCs w:val="24"/>
        </w:rPr>
        <w:t>Perr</w:t>
      </w:r>
      <w:r w:rsidR="00786819">
        <w:rPr>
          <w:rFonts w:ascii="Times New Roman" w:hAnsi="Times New Roman"/>
          <w:color w:val="000000" w:themeColor="text1"/>
          <w:sz w:val="24"/>
          <w:szCs w:val="24"/>
        </w:rPr>
        <w:t>o</w:t>
      </w:r>
      <w:r w:rsidR="00DC4024">
        <w:rPr>
          <w:rFonts w:ascii="Times New Roman" w:hAnsi="Times New Roman"/>
          <w:color w:val="000000" w:themeColor="text1"/>
          <w:sz w:val="24"/>
          <w:szCs w:val="24"/>
        </w:rPr>
        <w:t>s</w:t>
      </w:r>
      <w:proofErr w:type="spellEnd"/>
      <w:r w:rsidR="00DC4024">
        <w:rPr>
          <w:rFonts w:ascii="Times New Roman" w:hAnsi="Times New Roman"/>
          <w:color w:val="000000" w:themeColor="text1"/>
          <w:sz w:val="24"/>
          <w:szCs w:val="24"/>
        </w:rPr>
        <w:t xml:space="preserve">, Founders Cashew Mountain Brown </w:t>
      </w:r>
    </w:p>
    <w:p w:rsidR="007D2077" w:rsidRDefault="00112D37">
      <w:pPr>
        <w:spacing w:line="316" w:lineRule="exact"/>
        <w:ind w:left="1639" w:right="2029" w:hanging="359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3.</w:t>
      </w:r>
      <w:r>
        <w:rPr>
          <w:rFonts w:ascii="Arial" w:hAnsi="Arial" w:cs="Arial"/>
          <w:color w:val="000000"/>
          <w:spacing w:val="1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hich of the factors (aroma, taste, appearance, palette) are most important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 xml:space="preserve">in  </w:t>
      </w:r>
      <w:proofErr w:type="gramEnd"/>
      <w:r>
        <w:br w:type="textWrapping" w:clear="all"/>
      </w:r>
      <w:r>
        <w:rPr>
          <w:rFonts w:ascii="Times New Roman" w:hAnsi="Times New Roman" w:cs="Times New Roman"/>
          <w:color w:val="000000"/>
          <w:sz w:val="24"/>
          <w:szCs w:val="24"/>
        </w:rPr>
        <w:t>determining the overall qua</w:t>
      </w:r>
      <w:r>
        <w:rPr>
          <w:rFonts w:ascii="Times New Roman" w:hAnsi="Times New Roman" w:cs="Times New Roman"/>
          <w:color w:val="000000"/>
          <w:sz w:val="24"/>
          <w:szCs w:val="24"/>
        </w:rPr>
        <w:t>lit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a beer?  </w:t>
      </w:r>
    </w:p>
    <w:p w:rsidR="007D2077" w:rsidRDefault="00B26D2F">
      <w:pPr>
        <w:spacing w:after="91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color w:val="000000" w:themeColor="text1"/>
          <w:sz w:val="24"/>
          <w:szCs w:val="24"/>
        </w:rPr>
        <w:tab/>
        <w:t>Taste</w:t>
      </w:r>
      <w:r w:rsidR="00786819">
        <w:rPr>
          <w:rFonts w:ascii="Times New Roman" w:hAnsi="Times New Roman"/>
          <w:color w:val="000000" w:themeColor="text1"/>
          <w:sz w:val="24"/>
          <w:szCs w:val="24"/>
        </w:rPr>
        <w:t>, see visual below</w:t>
      </w:r>
    </w:p>
    <w:p w:rsidR="00B26D2F" w:rsidRDefault="00B26D2F" w:rsidP="00786819">
      <w:pPr>
        <w:spacing w:after="91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>
            <wp:extent cx="5943163" cy="441945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verallvTaste_Visua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163" cy="4419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077" w:rsidRDefault="00112D37">
      <w:pPr>
        <w:spacing w:line="317" w:lineRule="exact"/>
        <w:ind w:left="1639" w:right="1480" w:hanging="359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4.</w:t>
      </w:r>
      <w:r>
        <w:rPr>
          <w:rFonts w:ascii="Arial" w:hAnsi="Arial" w:cs="Arial"/>
          <w:color w:val="000000"/>
          <w:spacing w:val="113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L</w:t>
      </w:r>
      <w:r>
        <w:rPr>
          <w:rFonts w:ascii="Times New Roman" w:hAnsi="Times New Roman" w:cs="Times New Roman"/>
          <w:color w:val="000000"/>
          <w:sz w:val="24"/>
          <w:szCs w:val="24"/>
        </w:rPr>
        <w:t>ast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if </w:t>
      </w:r>
      <w:r>
        <w:rPr>
          <w:rFonts w:ascii="Times New Roman" w:hAnsi="Times New Roman" w:cs="Times New Roman"/>
          <w:color w:val="000000"/>
          <w:spacing w:val="-3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pical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njo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 beer due to its aroma and appearance, which beer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st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e  </w:t>
      </w:r>
      <w:proofErr w:type="gramEnd"/>
      <w:r>
        <w:br w:type="textWrapping" w:clear="all"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hould </w:t>
      </w:r>
      <w:r>
        <w:rPr>
          <w:rFonts w:ascii="Times New Roman" w:hAnsi="Times New Roman" w:cs="Times New Roman"/>
          <w:color w:val="000000"/>
          <w:spacing w:val="-5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r</w:t>
      </w:r>
      <w:r>
        <w:rPr>
          <w:rFonts w:ascii="Times New Roman" w:hAnsi="Times New Roman" w:cs="Times New Roman"/>
          <w:color w:val="000000"/>
          <w:spacing w:val="-7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?  </w:t>
      </w:r>
    </w:p>
    <w:p w:rsidR="007D2077" w:rsidRDefault="00F8419B">
      <w:pPr>
        <w:spacing w:after="92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F8419B">
        <w:rPr>
          <w:rFonts w:ascii="Times New Roman" w:hAnsi="Times New Roman"/>
          <w:color w:val="000000" w:themeColor="text1"/>
          <w:sz w:val="24"/>
          <w:szCs w:val="24"/>
        </w:rPr>
        <w:t>American Double / Imperial Stout</w:t>
      </w:r>
    </w:p>
    <w:p w:rsidR="00112D37" w:rsidRDefault="00112D37">
      <w:pPr>
        <w:spacing w:after="92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  <w:lang w:eastAsia="zh-CN"/>
        </w:rPr>
        <w:lastRenderedPageBreak/>
        <w:drawing>
          <wp:inline distT="0" distB="0" distL="0" distR="0">
            <wp:extent cx="7137400" cy="65595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55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D2077" w:rsidRDefault="00112D37">
      <w:pPr>
        <w:spacing w:line="317" w:lineRule="exact"/>
        <w:ind w:left="920" w:right="911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lease document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ur code and explain the reasoning behind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ur answers. </w:t>
      </w:r>
      <w:r>
        <w:rPr>
          <w:rFonts w:ascii="Times New Roman" w:hAnsi="Times New Roman" w:cs="Times New Roman"/>
          <w:color w:val="000000"/>
          <w:spacing w:val="-5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ncoura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u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>to  have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fun with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r anal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sis. </w:t>
      </w:r>
      <w:r>
        <w:rPr>
          <w:rFonts w:ascii="Times New Roman" w:hAnsi="Times New Roman" w:cs="Times New Roman"/>
          <w:color w:val="000000"/>
          <w:spacing w:val="-5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lso encoura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u to use this time and space to demonstrate </w:t>
      </w:r>
      <w:proofErr w:type="gramStart"/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r  abilit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to creativel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esign visuals. Please submit 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>our completed assi</w:t>
      </w:r>
      <w:r>
        <w:rPr>
          <w:rFonts w:ascii="Times New Roman" w:hAnsi="Times New Roman" w:cs="Times New Roman"/>
          <w:color w:val="000000"/>
          <w:spacing w:val="-2"/>
          <w:sz w:val="24"/>
          <w:szCs w:val="24"/>
        </w:rPr>
        <w:t>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ment via a link to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 xml:space="preserve">a  </w:t>
      </w:r>
      <w:proofErr w:type="gramEnd"/>
      <w:r>
        <w:br w:type="textWrapping" w:clear="all"/>
      </w:r>
      <w:r>
        <w:rPr>
          <w:rFonts w:ascii="Times New Roman" w:hAnsi="Times New Roman" w:cs="Times New Roman"/>
          <w:color w:val="000000"/>
          <w:sz w:val="24"/>
          <w:szCs w:val="24"/>
        </w:rPr>
        <w:t>GitHub repositor</w:t>
      </w:r>
      <w:r>
        <w:rPr>
          <w:rFonts w:ascii="Times New Roman" w:hAnsi="Times New Roman" w:cs="Times New Roman"/>
          <w:color w:val="000000"/>
          <w:spacing w:val="-4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</w:p>
    <w:p w:rsidR="007D2077" w:rsidRDefault="00112D37">
      <w:pPr>
        <w:spacing w:before="191" w:line="213" w:lineRule="exact"/>
        <w:ind w:left="8836" w:right="908" w:hanging="869"/>
        <w:jc w:val="right"/>
        <w:rPr>
          <w:rFonts w:ascii="Times New Roman" w:hAnsi="Times New Roman" w:cs="Times New Roman"/>
          <w:color w:val="010302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Budget Managem</w:t>
      </w:r>
      <w:r>
        <w:rPr>
          <w:rFonts w:ascii="Times New Roman" w:hAnsi="Times New Roman" w:cs="Times New Roman"/>
          <w:color w:val="000000"/>
          <w:spacing w:val="-2"/>
          <w:sz w:val="16"/>
          <w:szCs w:val="16"/>
        </w:rPr>
        <w:t>e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nt </w:t>
      </w:r>
      <w:r>
        <w:rPr>
          <w:rFonts w:ascii="Times New Roman" w:hAnsi="Times New Roman" w:cs="Times New Roman"/>
          <w:color w:val="000000"/>
          <w:spacing w:val="-2"/>
          <w:sz w:val="16"/>
          <w:szCs w:val="16"/>
        </w:rPr>
        <w:t>&amp;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 w:val="16"/>
          <w:szCs w:val="16"/>
        </w:rPr>
        <w:t>Evaluati</w:t>
      </w:r>
      <w:r>
        <w:rPr>
          <w:rFonts w:ascii="Times New Roman" w:hAnsi="Times New Roman" w:cs="Times New Roman"/>
          <w:color w:val="000000"/>
          <w:spacing w:val="-3"/>
          <w:sz w:val="16"/>
          <w:szCs w:val="16"/>
        </w:rPr>
        <w:t>o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n  </w:t>
      </w:r>
      <w:proofErr w:type="gramEnd"/>
      <w:r>
        <w:br w:type="textWrapping" w:clear="all"/>
      </w:r>
      <w:r>
        <w:rPr>
          <w:rFonts w:ascii="Times New Roman" w:hAnsi="Times New Roman" w:cs="Times New Roman"/>
          <w:color w:val="000000"/>
          <w:spacing w:val="-3"/>
          <w:sz w:val="16"/>
          <w:szCs w:val="16"/>
        </w:rPr>
        <w:t>G</w:t>
      </w:r>
      <w:r>
        <w:rPr>
          <w:rFonts w:ascii="Times New Roman" w:hAnsi="Times New Roman" w:cs="Times New Roman"/>
          <w:color w:val="000000"/>
          <w:sz w:val="16"/>
          <w:szCs w:val="16"/>
        </w:rPr>
        <w:t>uilford Count</w:t>
      </w:r>
      <w:r>
        <w:rPr>
          <w:rFonts w:ascii="Times New Roman" w:hAnsi="Times New Roman" w:cs="Times New Roman"/>
          <w:color w:val="000000"/>
          <w:spacing w:val="-3"/>
          <w:sz w:val="16"/>
          <w:szCs w:val="16"/>
        </w:rPr>
        <w:t>y</w:t>
      </w:r>
      <w:r>
        <w:rPr>
          <w:rFonts w:ascii="Times New Roman" w:hAnsi="Times New Roman" w:cs="Times New Roman"/>
          <w:color w:val="000000"/>
          <w:sz w:val="16"/>
          <w:szCs w:val="16"/>
        </w:rPr>
        <w:t xml:space="preserve">, NC  </w:t>
      </w:r>
    </w:p>
    <w:p w:rsidR="007D2077" w:rsidRDefault="00112D37">
      <w:pPr>
        <w:spacing w:before="170"/>
        <w:ind w:left="8654"/>
        <w:rPr>
          <w:rFonts w:ascii="Times New Roman" w:hAnsi="Times New Roman" w:cs="Times New Roman"/>
          <w:color w:val="010302"/>
        </w:rPr>
        <w:sectPr w:rsidR="007D2077">
          <w:type w:val="continuous"/>
          <w:pgSz w:w="12250" w:h="15850"/>
          <w:pgMar w:top="500" w:right="500" w:bottom="500" w:left="500" w:header="708" w:footer="708" w:gutter="0"/>
          <w:cols w:space="720"/>
          <w:docGrid w:linePitch="360"/>
        </w:sectPr>
      </w:pPr>
      <w:r>
        <w:rPr>
          <w:rFonts w:ascii="Times New Roman" w:hAnsi="Times New Roman" w:cs="Times New Roman"/>
          <w:color w:val="000000"/>
          <w:sz w:val="16"/>
          <w:szCs w:val="16"/>
        </w:rPr>
        <w:t xml:space="preserve">Updated September 2018  </w:t>
      </w:r>
    </w:p>
    <w:p w:rsidR="007D2077" w:rsidRDefault="007D2077"/>
    <w:sectPr w:rsidR="007D2077">
      <w:type w:val="continuous"/>
      <w:pgSz w:w="12250" w:h="15850"/>
      <w:pgMar w:top="500" w:right="500" w:bottom="500" w:left="5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wNLEwMDY3MrcwtrBQ0lEKTi0uzszPAykwrAUAasWjniwAAAA="/>
  </w:docVars>
  <w:rsids>
    <w:rsidRoot w:val="007D2077"/>
    <w:rsid w:val="00112D37"/>
    <w:rsid w:val="00464A84"/>
    <w:rsid w:val="00786819"/>
    <w:rsid w:val="007D2077"/>
    <w:rsid w:val="00B26D2F"/>
    <w:rsid w:val="00DC4024"/>
    <w:rsid w:val="00F84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26D2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D2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198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myguilford-my.sharepoint.com/:u:/g/personal/jjones6_guilfordcountync_gov/EQwvat1TJtFGlBLyIEFS-wQB9Oy0-vOQM8FpzcW8x5aagw?e=p9LtiN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3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ECOM</Company>
  <LinksUpToDate>false</LinksUpToDate>
  <CharactersWithSpaces>2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lassman, Michael</cp:lastModifiedBy>
  <cp:revision>2</cp:revision>
  <dcterms:created xsi:type="dcterms:W3CDTF">2018-09-21T14:46:00Z</dcterms:created>
  <dcterms:modified xsi:type="dcterms:W3CDTF">2018-09-21T18:32:00Z</dcterms:modified>
</cp:coreProperties>
</file>